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1C5AB5" w14:textId="6F802612" w:rsidR="0032353B" w:rsidRPr="00560E9D" w:rsidRDefault="00B30356" w:rsidP="0098527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560E9D">
        <w:rPr>
          <w:rFonts w:ascii="Times New Roman" w:hAnsi="Times New Roman" w:cs="Times New Roman"/>
          <w:b/>
          <w:sz w:val="24"/>
          <w:szCs w:val="24"/>
        </w:rPr>
        <w:t>List</w:t>
      </w:r>
      <w:proofErr w:type="spellEnd"/>
      <w:r w:rsidRPr="00560E9D">
        <w:rPr>
          <w:rFonts w:ascii="Times New Roman" w:hAnsi="Times New Roman" w:cs="Times New Roman"/>
          <w:b/>
          <w:sz w:val="24"/>
          <w:szCs w:val="24"/>
        </w:rPr>
        <w:t xml:space="preserve"> of </w:t>
      </w:r>
      <w:proofErr w:type="spellStart"/>
      <w:r w:rsidRPr="00560E9D">
        <w:rPr>
          <w:rFonts w:ascii="Times New Roman" w:hAnsi="Times New Roman" w:cs="Times New Roman"/>
          <w:b/>
          <w:sz w:val="24"/>
          <w:szCs w:val="24"/>
        </w:rPr>
        <w:t>Suggested</w:t>
      </w:r>
      <w:proofErr w:type="spellEnd"/>
      <w:r w:rsidRPr="00560E9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b/>
          <w:sz w:val="24"/>
          <w:szCs w:val="24"/>
        </w:rPr>
        <w:t>Reviewers</w:t>
      </w:r>
      <w:proofErr w:type="spellEnd"/>
    </w:p>
    <w:p w14:paraId="30D0B9D5" w14:textId="0662B7F7" w:rsidR="006D0471" w:rsidRPr="00560E9D" w:rsidRDefault="006D0471" w:rsidP="0061660A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0E9D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="0061660A" w:rsidRPr="00560E9D">
        <w:rPr>
          <w:rFonts w:ascii="Times New Roman" w:hAnsi="Times New Roman" w:cs="Times New Roman"/>
          <w:sz w:val="24"/>
          <w:szCs w:val="24"/>
        </w:rPr>
        <w:t>Nikita</w:t>
      </w:r>
      <w:proofErr w:type="spellEnd"/>
      <w:r w:rsidR="0061660A" w:rsidRPr="00560E9D">
        <w:rPr>
          <w:rFonts w:ascii="Times New Roman" w:hAnsi="Times New Roman" w:cs="Times New Roman"/>
          <w:sz w:val="24"/>
          <w:szCs w:val="24"/>
        </w:rPr>
        <w:t xml:space="preserve"> V. </w:t>
      </w:r>
      <w:proofErr w:type="spellStart"/>
      <w:r w:rsidR="0061660A" w:rsidRPr="00560E9D">
        <w:rPr>
          <w:rFonts w:ascii="Times New Roman" w:hAnsi="Times New Roman" w:cs="Times New Roman"/>
          <w:sz w:val="24"/>
          <w:szCs w:val="24"/>
        </w:rPr>
        <w:t>Muravyev</w:t>
      </w:r>
      <w:proofErr w:type="spellEnd"/>
    </w:p>
    <w:p w14:paraId="65CBD1C5" w14:textId="6BAEF5C9" w:rsidR="0061660A" w:rsidRDefault="0061660A" w:rsidP="0061660A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0E9D">
        <w:rPr>
          <w:rFonts w:ascii="Times New Roman" w:hAnsi="Times New Roman" w:cs="Times New Roman"/>
          <w:sz w:val="24"/>
          <w:szCs w:val="24"/>
        </w:rPr>
        <w:t xml:space="preserve">N. N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emenov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Federal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Center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hemic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Physic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Russian Academy of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4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Kosygina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tr</w:t>
      </w:r>
      <w:proofErr w:type="spellEnd"/>
      <w:proofErr w:type="gramStart"/>
      <w:r w:rsidRPr="00560E9D"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Pr="00560E9D">
        <w:rPr>
          <w:rFonts w:ascii="Times New Roman" w:hAnsi="Times New Roman" w:cs="Times New Roman"/>
          <w:sz w:val="24"/>
          <w:szCs w:val="24"/>
        </w:rPr>
        <w:t xml:space="preserve"> 119991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Moscow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Russia</w:t>
      </w:r>
      <w:proofErr w:type="spellEnd"/>
    </w:p>
    <w:p w14:paraId="32180207" w14:textId="0E1F2B9A" w:rsidR="001B1A98" w:rsidRPr="00560E9D" w:rsidRDefault="001B1A98" w:rsidP="0061660A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ie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experti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C64CB7">
        <w:rPr>
          <w:rFonts w:ascii="Times New Roman" w:hAnsi="Times New Roman" w:cs="Times New Roman"/>
          <w:sz w:val="24"/>
          <w:szCs w:val="24"/>
        </w:rPr>
        <w:t>Thermal</w:t>
      </w:r>
      <w:proofErr w:type="spellEnd"/>
      <w:r w:rsidR="00C64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4CB7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="00C64CB7">
        <w:rPr>
          <w:rFonts w:ascii="Times New Roman" w:hAnsi="Times New Roman" w:cs="Times New Roman"/>
          <w:sz w:val="24"/>
          <w:szCs w:val="24"/>
        </w:rPr>
        <w:t>, DSC</w:t>
      </w:r>
    </w:p>
    <w:p w14:paraId="513ADC18" w14:textId="475C3772" w:rsidR="006D0471" w:rsidRPr="00560E9D" w:rsidRDefault="0061660A" w:rsidP="00985277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5" w:history="1">
        <w:r w:rsidRPr="00560E9D">
          <w:rPr>
            <w:rStyle w:val="Kpr"/>
            <w:rFonts w:ascii="Times New Roman" w:hAnsi="Times New Roman" w:cs="Times New Roman"/>
            <w:color w:val="auto"/>
            <w:sz w:val="24"/>
            <w:szCs w:val="24"/>
            <w:u w:val="none"/>
          </w:rPr>
          <w:t>n.v.muravyev@ya.ru</w:t>
        </w:r>
      </w:hyperlink>
    </w:p>
    <w:p w14:paraId="4F75D798" w14:textId="10E80AE1" w:rsidR="0061660A" w:rsidRPr="00560E9D" w:rsidRDefault="0061660A" w:rsidP="00985277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F62292" w14:textId="22D4F452" w:rsidR="0061660A" w:rsidRPr="00560E9D" w:rsidRDefault="0061660A" w:rsidP="00560E9D">
      <w:pPr>
        <w:pStyle w:val="ListeParagraf"/>
        <w:numPr>
          <w:ilvl w:val="0"/>
          <w:numId w:val="2"/>
        </w:numPr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60E9D">
        <w:rPr>
          <w:rFonts w:ascii="Times New Roman" w:hAnsi="Times New Roman" w:cs="Times New Roman"/>
          <w:sz w:val="24"/>
          <w:szCs w:val="24"/>
        </w:rPr>
        <w:t>Leonov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>, N.E</w:t>
      </w:r>
      <w:proofErr w:type="gramStart"/>
      <w:r w:rsidRPr="00560E9D"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Klenov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M.S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ikin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O.V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hurakov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A.M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trelenko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Y.A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Voronin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A.A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Lempert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D.B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Muravyev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N.V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Fedyanin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I.V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emenov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S.E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Tartakovsk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V.A., 2020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ynthesi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New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Energetic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Material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Base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Furazan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Rings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Nitro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>‐NNO‐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zox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Group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hemistrySelect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>, 5(39), pp.12243-12249.</w:t>
      </w:r>
    </w:p>
    <w:p w14:paraId="5EADA77B" w14:textId="46FF14A4" w:rsidR="0061660A" w:rsidRPr="00560E9D" w:rsidRDefault="0061660A" w:rsidP="00560E9D">
      <w:pPr>
        <w:pStyle w:val="ListeParagraf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2C7B431" w14:textId="4C1FD5AA" w:rsidR="0061660A" w:rsidRPr="00560E9D" w:rsidRDefault="0061660A" w:rsidP="00560E9D">
      <w:pPr>
        <w:pStyle w:val="ListeParagraf"/>
        <w:numPr>
          <w:ilvl w:val="0"/>
          <w:numId w:val="2"/>
        </w:numPr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60E9D">
        <w:rPr>
          <w:rFonts w:ascii="Times New Roman" w:hAnsi="Times New Roman" w:cs="Times New Roman"/>
          <w:sz w:val="24"/>
          <w:szCs w:val="24"/>
        </w:rPr>
        <w:t>Muravyev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>, N.V</w:t>
      </w:r>
      <w:proofErr w:type="gramStart"/>
      <w:r w:rsidRPr="00560E9D"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Meerov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D.B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Monogarov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K.A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Melnikov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I.N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Kosareva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E.K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Fershtat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L.L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heremetev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A.B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Dalinger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I.L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Fomenkov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I.V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Pivkina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A.N., 2021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ensitivit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Energetic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Material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Thermodynamic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Factor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n a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Large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rra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HNOFC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ompound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hemic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Engineering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>, p.129804.</w:t>
      </w:r>
    </w:p>
    <w:p w14:paraId="7C54BC3C" w14:textId="77777777" w:rsidR="0061660A" w:rsidRPr="00560E9D" w:rsidRDefault="0061660A" w:rsidP="00985277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1A65E6" w14:textId="43B9D496" w:rsidR="006D0471" w:rsidRPr="00560E9D" w:rsidRDefault="006D0471" w:rsidP="0061660A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0E9D">
        <w:rPr>
          <w:rFonts w:ascii="Times New Roman" w:hAnsi="Times New Roman" w:cs="Times New Roman"/>
          <w:sz w:val="24"/>
          <w:szCs w:val="24"/>
        </w:rPr>
        <w:t xml:space="preserve">Prof. Dr. </w:t>
      </w:r>
      <w:proofErr w:type="spellStart"/>
      <w:r w:rsidR="0061660A" w:rsidRPr="00560E9D">
        <w:rPr>
          <w:rFonts w:ascii="Times New Roman" w:hAnsi="Times New Roman" w:cs="Times New Roman"/>
          <w:sz w:val="24"/>
          <w:szCs w:val="24"/>
        </w:rPr>
        <w:t>Youngmin</w:t>
      </w:r>
      <w:proofErr w:type="spellEnd"/>
      <w:r w:rsidR="0061660A"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660A" w:rsidRPr="00560E9D">
        <w:rPr>
          <w:rFonts w:ascii="Times New Roman" w:hAnsi="Times New Roman" w:cs="Times New Roman"/>
          <w:sz w:val="24"/>
          <w:szCs w:val="24"/>
        </w:rPr>
        <w:t>Jo</w:t>
      </w:r>
      <w:proofErr w:type="spellEnd"/>
    </w:p>
    <w:p w14:paraId="41C418F3" w14:textId="394723A1" w:rsidR="006D0471" w:rsidRDefault="0061660A" w:rsidP="00985277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60E9D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pplie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Environment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cience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Kyung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Hee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1732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Deogyeong-daero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Giheung-gu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Yogin-si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Gyeonggi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-do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Republic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Korea</w:t>
      </w:r>
      <w:proofErr w:type="spellEnd"/>
    </w:p>
    <w:p w14:paraId="792EA8A2" w14:textId="6FE33570" w:rsidR="00C64CB7" w:rsidRPr="00560E9D" w:rsidRDefault="00C64CB7" w:rsidP="00985277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ie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experti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Energet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erials</w:t>
      </w:r>
      <w:proofErr w:type="spellEnd"/>
    </w:p>
    <w:p w14:paraId="19A48044" w14:textId="2C75EA1F" w:rsidR="006D0471" w:rsidRPr="00560E9D" w:rsidRDefault="0061660A" w:rsidP="00985277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0E9D">
        <w:rPr>
          <w:rFonts w:ascii="Times New Roman" w:hAnsi="Times New Roman" w:cs="Times New Roman"/>
          <w:sz w:val="24"/>
          <w:szCs w:val="24"/>
        </w:rPr>
        <w:t>ymjo@</w:t>
      </w:r>
      <w:proofErr w:type="gramStart"/>
      <w:r w:rsidRPr="00560E9D">
        <w:rPr>
          <w:rFonts w:ascii="Times New Roman" w:hAnsi="Times New Roman" w:cs="Times New Roman"/>
          <w:sz w:val="24"/>
          <w:szCs w:val="24"/>
        </w:rPr>
        <w:t>khu.ac</w:t>
      </w:r>
      <w:proofErr w:type="gramEnd"/>
      <w:r w:rsidRPr="00560E9D">
        <w:rPr>
          <w:rFonts w:ascii="Times New Roman" w:hAnsi="Times New Roman" w:cs="Times New Roman"/>
          <w:sz w:val="24"/>
          <w:szCs w:val="24"/>
        </w:rPr>
        <w:t>.kr</w:t>
      </w:r>
    </w:p>
    <w:p w14:paraId="42A36873" w14:textId="50F4976B" w:rsidR="0061660A" w:rsidRPr="00560E9D" w:rsidRDefault="0061660A" w:rsidP="00985277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61BF48" w14:textId="588D98D0" w:rsidR="0061660A" w:rsidRPr="00560E9D" w:rsidRDefault="0061660A" w:rsidP="00560E9D">
      <w:pPr>
        <w:pStyle w:val="ListeParagraf"/>
        <w:numPr>
          <w:ilvl w:val="0"/>
          <w:numId w:val="3"/>
        </w:numPr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560E9D">
        <w:rPr>
          <w:rFonts w:ascii="Times New Roman" w:hAnsi="Times New Roman" w:cs="Times New Roman"/>
          <w:sz w:val="24"/>
          <w:szCs w:val="24"/>
        </w:rPr>
        <w:t>Kim, W</w:t>
      </w:r>
      <w:proofErr w:type="gramStart"/>
      <w:r w:rsidRPr="00560E9D"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Pr="00560E9D">
        <w:rPr>
          <w:rFonts w:ascii="Times New Roman" w:hAnsi="Times New Roman" w:cs="Times New Roman"/>
          <w:sz w:val="24"/>
          <w:szCs w:val="24"/>
        </w:rPr>
        <w:t xml:space="preserve"> Park, M., Park, Y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Kwon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Y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Jo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Y., 2018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ynthesi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haracterization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a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new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energ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materi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guanidinium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dinitramide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rystallization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olvent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Industri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Engineering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hemistr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>, 68, pp.153-160.</w:t>
      </w:r>
    </w:p>
    <w:p w14:paraId="4B2C52C1" w14:textId="4BCFC1A0" w:rsidR="0061660A" w:rsidRPr="00560E9D" w:rsidRDefault="0061660A" w:rsidP="00560E9D">
      <w:pPr>
        <w:pStyle w:val="ListeParagraf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C440378" w14:textId="2FF53C0A" w:rsidR="00DC359B" w:rsidRPr="00560E9D" w:rsidRDefault="00DC359B" w:rsidP="00560E9D">
      <w:pPr>
        <w:pStyle w:val="ListeParagraf"/>
        <w:numPr>
          <w:ilvl w:val="0"/>
          <w:numId w:val="3"/>
        </w:numPr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560E9D">
        <w:rPr>
          <w:rFonts w:ascii="Times New Roman" w:hAnsi="Times New Roman" w:cs="Times New Roman"/>
          <w:sz w:val="24"/>
          <w:szCs w:val="24"/>
        </w:rPr>
        <w:t>Kim, W</w:t>
      </w:r>
      <w:proofErr w:type="gramStart"/>
      <w:r w:rsidRPr="00560E9D"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Kwon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Y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delodun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A.A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Jo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Y., 2017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ynthesi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haracterization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a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new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energ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materi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Pyridinium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dinitramide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P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-DN)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industri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engineering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hemistr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>, 53, pp.411-415.</w:t>
      </w:r>
    </w:p>
    <w:p w14:paraId="6E0D0A32" w14:textId="77777777" w:rsidR="00DC359B" w:rsidRPr="00560E9D" w:rsidRDefault="00DC359B" w:rsidP="00985277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BB59EB" w14:textId="77777777" w:rsidR="00560E9D" w:rsidRDefault="00560E9D" w:rsidP="00DC359B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560E9D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6D97C9B" w14:textId="3D49151A" w:rsidR="006D0471" w:rsidRPr="00560E9D" w:rsidRDefault="00DC359B" w:rsidP="00DC359B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0E9D">
        <w:rPr>
          <w:rFonts w:ascii="Times New Roman" w:hAnsi="Times New Roman" w:cs="Times New Roman"/>
          <w:sz w:val="24"/>
          <w:szCs w:val="24"/>
        </w:rPr>
        <w:lastRenderedPageBreak/>
        <w:t xml:space="preserve">Prof. </w:t>
      </w:r>
      <w:r w:rsidR="006D0471" w:rsidRPr="00560E9D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tanislaw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udzilo</w:t>
      </w:r>
      <w:proofErr w:type="spellEnd"/>
    </w:p>
    <w:p w14:paraId="30613EC7" w14:textId="690896E6" w:rsidR="00DC359B" w:rsidRDefault="00DC359B" w:rsidP="00DC359B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60E9D">
        <w:rPr>
          <w:rFonts w:ascii="Times New Roman" w:hAnsi="Times New Roman" w:cs="Times New Roman"/>
          <w:sz w:val="24"/>
          <w:szCs w:val="24"/>
        </w:rPr>
        <w:t>Militar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Technolog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Facult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Advanced Technologies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hemistr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Gen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ylwestra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Kaliskiego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2 Street, 00-908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Warsaw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Poland </w:t>
      </w:r>
    </w:p>
    <w:p w14:paraId="0991E1FB" w14:textId="2205909E" w:rsidR="00C64CB7" w:rsidRPr="00560E9D" w:rsidRDefault="00C64CB7" w:rsidP="00DC359B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ie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experti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XRD </w:t>
      </w:r>
      <w:proofErr w:type="spellStart"/>
      <w:r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ateri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aracterization</w:t>
      </w:r>
      <w:proofErr w:type="spellEnd"/>
    </w:p>
    <w:p w14:paraId="4BC842AD" w14:textId="29754D30" w:rsidR="006D0471" w:rsidRDefault="00DC359B" w:rsidP="00985277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6" w:history="1">
        <w:r w:rsidRPr="00560E9D">
          <w:rPr>
            <w:rStyle w:val="Kpr"/>
            <w:rFonts w:ascii="Times New Roman" w:hAnsi="Times New Roman" w:cs="Times New Roman"/>
            <w:color w:val="auto"/>
            <w:sz w:val="24"/>
            <w:szCs w:val="24"/>
            <w:u w:val="none"/>
          </w:rPr>
          <w:t>stanislaw.cudzilo@wat.edu.pl</w:t>
        </w:r>
      </w:hyperlink>
    </w:p>
    <w:p w14:paraId="141EE27D" w14:textId="77777777" w:rsidR="00560E9D" w:rsidRPr="00560E9D" w:rsidRDefault="00560E9D" w:rsidP="00985277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CF8883" w14:textId="601EB4A2" w:rsidR="00DC359B" w:rsidRPr="00560E9D" w:rsidRDefault="00DC359B" w:rsidP="00560E9D">
      <w:pPr>
        <w:pStyle w:val="ListeParagraf"/>
        <w:numPr>
          <w:ilvl w:val="0"/>
          <w:numId w:val="4"/>
        </w:numPr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60E9D">
        <w:rPr>
          <w:rFonts w:ascii="Times New Roman" w:hAnsi="Times New Roman" w:cs="Times New Roman"/>
          <w:sz w:val="24"/>
          <w:szCs w:val="24"/>
        </w:rPr>
        <w:t>Gutowski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Ł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udziło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>, S</w:t>
      </w:r>
      <w:proofErr w:type="gramStart"/>
      <w:r w:rsidRPr="00560E9D"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Pr="00560E9D">
        <w:rPr>
          <w:rFonts w:ascii="Times New Roman" w:hAnsi="Times New Roman" w:cs="Times New Roman"/>
          <w:sz w:val="24"/>
          <w:szCs w:val="24"/>
        </w:rPr>
        <w:t xml:space="preserve"> 2020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ynthesi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propertie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nove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nitro-base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thermall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table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energetic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ompound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Defence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Technolog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>.</w:t>
      </w:r>
    </w:p>
    <w:p w14:paraId="150482E5" w14:textId="691E4F13" w:rsidR="00DC359B" w:rsidRPr="00560E9D" w:rsidRDefault="00DC359B" w:rsidP="00560E9D">
      <w:pPr>
        <w:pStyle w:val="ListeParagraf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ACC7B78" w14:textId="6F909D1C" w:rsidR="00DC359B" w:rsidRPr="00560E9D" w:rsidRDefault="00DC359B" w:rsidP="00560E9D">
      <w:pPr>
        <w:pStyle w:val="ListeParagraf"/>
        <w:numPr>
          <w:ilvl w:val="0"/>
          <w:numId w:val="4"/>
        </w:numPr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60E9D">
        <w:rPr>
          <w:rFonts w:ascii="Times New Roman" w:hAnsi="Times New Roman" w:cs="Times New Roman"/>
          <w:sz w:val="24"/>
          <w:szCs w:val="24"/>
        </w:rPr>
        <w:t>Lewczuk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>, R</w:t>
      </w:r>
      <w:proofErr w:type="gramStart"/>
      <w:r w:rsidRPr="00560E9D"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zala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Rećko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J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Klapötke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T.M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udziło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S., 2017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ynthesi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Propertie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4, 4', 5, 5'-Tetranitro-1 H, 1'H-2, 2'-Biimidazole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alt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emicarbazidium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3-Amino-1, 2, 4-Triazolium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5-Aminotetrazolium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Derivative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hemistr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Heterocyclic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ompound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>, 53(6), pp.697-701.</w:t>
      </w:r>
    </w:p>
    <w:p w14:paraId="3202555C" w14:textId="77777777" w:rsidR="00DC359B" w:rsidRPr="00560E9D" w:rsidRDefault="00DC359B" w:rsidP="00DC359B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B2BC6A" w14:textId="13C8DECF" w:rsidR="006D0471" w:rsidRPr="00560E9D" w:rsidRDefault="006D0471" w:rsidP="00DC359B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0E9D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="00DC359B" w:rsidRPr="00560E9D">
        <w:rPr>
          <w:rFonts w:ascii="Times New Roman" w:hAnsi="Times New Roman" w:cs="Times New Roman"/>
          <w:sz w:val="24"/>
          <w:szCs w:val="24"/>
        </w:rPr>
        <w:t>Anuj</w:t>
      </w:r>
      <w:proofErr w:type="spellEnd"/>
      <w:r w:rsidR="00DC359B"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359B" w:rsidRPr="00560E9D">
        <w:rPr>
          <w:rFonts w:ascii="Times New Roman" w:hAnsi="Times New Roman" w:cs="Times New Roman"/>
          <w:sz w:val="24"/>
          <w:szCs w:val="24"/>
        </w:rPr>
        <w:t>A.Vargeese</w:t>
      </w:r>
      <w:proofErr w:type="spellEnd"/>
    </w:p>
    <w:p w14:paraId="648B97BA" w14:textId="2C561F8B" w:rsidR="00DC359B" w:rsidRDefault="00DC359B" w:rsidP="00DC359B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0E9D">
        <w:rPr>
          <w:rFonts w:ascii="Times New Roman" w:hAnsi="Times New Roman" w:cs="Times New Roman"/>
          <w:sz w:val="24"/>
          <w:szCs w:val="24"/>
        </w:rPr>
        <w:t xml:space="preserve">Advanced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entre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in High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Energ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Material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(ACRHEM)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Hyderaba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Hyderaba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500 046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India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04F12F" w14:textId="3CBECC39" w:rsidR="00C64CB7" w:rsidRPr="00560E9D" w:rsidRDefault="00C64CB7" w:rsidP="00DC359B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ie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experti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Therm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ropellants</w:t>
      </w:r>
      <w:proofErr w:type="spellEnd"/>
    </w:p>
    <w:p w14:paraId="2146A37B" w14:textId="4A9DDB0B" w:rsidR="006D0471" w:rsidRPr="00560E9D" w:rsidRDefault="00DC359B" w:rsidP="00985277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7" w:history="1">
        <w:r w:rsidRPr="00560E9D">
          <w:rPr>
            <w:rStyle w:val="Kpr"/>
            <w:rFonts w:ascii="Times New Roman" w:hAnsi="Times New Roman" w:cs="Times New Roman"/>
            <w:color w:val="auto"/>
            <w:sz w:val="24"/>
            <w:szCs w:val="24"/>
            <w:u w:val="none"/>
          </w:rPr>
          <w:t>aav@uohyd.ac.in</w:t>
        </w:r>
      </w:hyperlink>
    </w:p>
    <w:p w14:paraId="10622673" w14:textId="24E91B20" w:rsidR="00DC359B" w:rsidRPr="00560E9D" w:rsidRDefault="00DC359B" w:rsidP="00985277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C26435" w14:textId="1655F382" w:rsidR="00DC359B" w:rsidRPr="00560E9D" w:rsidRDefault="00DC359B" w:rsidP="00560E9D">
      <w:pPr>
        <w:pStyle w:val="ListeParagraf"/>
        <w:numPr>
          <w:ilvl w:val="0"/>
          <w:numId w:val="5"/>
        </w:numPr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60E9D">
        <w:rPr>
          <w:rFonts w:ascii="Times New Roman" w:hAnsi="Times New Roman" w:cs="Times New Roman"/>
          <w:sz w:val="24"/>
          <w:szCs w:val="24"/>
        </w:rPr>
        <w:t>Parimi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Vargeese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>, A.A</w:t>
      </w:r>
      <w:proofErr w:type="gramStart"/>
      <w:r w:rsidRPr="00560E9D"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Pr="00560E9D">
        <w:rPr>
          <w:rFonts w:ascii="Times New Roman" w:hAnsi="Times New Roman" w:cs="Times New Roman"/>
          <w:sz w:val="24"/>
          <w:szCs w:val="24"/>
        </w:rPr>
        <w:t xml:space="preserve"> 2018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Experiment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omputation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investigation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decomposition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kinetic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uni-molecular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degradation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(Z)-N, 2, 2, 2-tetranitroacetimidic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ci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alytic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pplie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pyrolysi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>, 135, pp.281-288.</w:t>
      </w:r>
    </w:p>
    <w:p w14:paraId="7A6B7BC5" w14:textId="08782197" w:rsidR="00DC359B" w:rsidRPr="00560E9D" w:rsidRDefault="00DC359B" w:rsidP="00560E9D">
      <w:pPr>
        <w:pStyle w:val="ListeParagraf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3AD5C6D" w14:textId="7FC3A52A" w:rsidR="00DC359B" w:rsidRPr="00560E9D" w:rsidRDefault="00DC359B" w:rsidP="00560E9D">
      <w:pPr>
        <w:pStyle w:val="ListeParagraf"/>
        <w:numPr>
          <w:ilvl w:val="0"/>
          <w:numId w:val="5"/>
        </w:numPr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60E9D">
        <w:rPr>
          <w:rFonts w:ascii="Times New Roman" w:hAnsi="Times New Roman" w:cs="Times New Roman"/>
          <w:sz w:val="24"/>
          <w:szCs w:val="24"/>
        </w:rPr>
        <w:t>Gaur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>, P</w:t>
      </w:r>
      <w:proofErr w:type="gramStart"/>
      <w:r w:rsidRPr="00560E9D"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Pr="00560E9D">
        <w:rPr>
          <w:rFonts w:ascii="Times New Roman" w:hAnsi="Times New Roman" w:cs="Times New Roman"/>
          <w:sz w:val="24"/>
          <w:szCs w:val="24"/>
        </w:rPr>
        <w:t xml:space="preserve"> Dev, S., Kumar, S., Kumar, M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Vargeese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A.A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oni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P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iri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P.F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Ghosh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S., 2017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Dendritic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polynitrato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energetic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motif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development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exploration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physicochemic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through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theoretic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experiment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pproach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. ACS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omega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>, 2(11), pp.8227-8233.</w:t>
      </w:r>
    </w:p>
    <w:p w14:paraId="0FA42D2E" w14:textId="77777777" w:rsidR="00DC359B" w:rsidRPr="00560E9D" w:rsidRDefault="00DC359B" w:rsidP="00985277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D15520" w14:textId="77777777" w:rsidR="00560E9D" w:rsidRDefault="00560E9D" w:rsidP="00560E9D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560E9D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DFA7A5B" w14:textId="234E604E" w:rsidR="006D0471" w:rsidRPr="00560E9D" w:rsidRDefault="006D0471" w:rsidP="00560E9D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0E9D">
        <w:rPr>
          <w:rFonts w:ascii="Times New Roman" w:hAnsi="Times New Roman" w:cs="Times New Roman"/>
          <w:sz w:val="24"/>
          <w:szCs w:val="24"/>
        </w:rPr>
        <w:lastRenderedPageBreak/>
        <w:t xml:space="preserve">Dr. </w:t>
      </w:r>
      <w:proofErr w:type="spellStart"/>
      <w:r w:rsidR="00560E9D" w:rsidRPr="00560E9D">
        <w:rPr>
          <w:rFonts w:ascii="Times New Roman" w:hAnsi="Times New Roman" w:cs="Times New Roman"/>
          <w:sz w:val="24"/>
          <w:szCs w:val="24"/>
        </w:rPr>
        <w:t>Jie</w:t>
      </w:r>
      <w:proofErr w:type="spellEnd"/>
      <w:r w:rsidR="00560E9D"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0E9D" w:rsidRPr="00560E9D">
        <w:rPr>
          <w:rFonts w:ascii="Times New Roman" w:hAnsi="Times New Roman" w:cs="Times New Roman"/>
          <w:sz w:val="24"/>
          <w:szCs w:val="24"/>
        </w:rPr>
        <w:t>Huang</w:t>
      </w:r>
      <w:proofErr w:type="spellEnd"/>
    </w:p>
    <w:p w14:paraId="66B3B7AC" w14:textId="092B5390" w:rsidR="00560E9D" w:rsidRDefault="00560E9D" w:rsidP="00560E9D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0E9D">
        <w:rPr>
          <w:rFonts w:ascii="Times New Roman" w:hAnsi="Times New Roman" w:cs="Times New Roman"/>
          <w:sz w:val="24"/>
          <w:szCs w:val="24"/>
        </w:rPr>
        <w:t xml:space="preserve">School of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hemic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Engineering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Northwest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haanxi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Ke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Laborator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Physico-inorganic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hemistr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Xi΄an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710069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hina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318185" w14:textId="58547F06" w:rsidR="007124C6" w:rsidRPr="00560E9D" w:rsidRDefault="007124C6" w:rsidP="00560E9D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ie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experti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Therm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energet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mpounds</w:t>
      </w:r>
      <w:bookmarkStart w:id="0" w:name="_GoBack"/>
      <w:bookmarkEnd w:id="0"/>
    </w:p>
    <w:p w14:paraId="185FBE20" w14:textId="19BB5957" w:rsidR="00560E9D" w:rsidRPr="00560E9D" w:rsidRDefault="00560E9D" w:rsidP="00560E9D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0E9D">
        <w:rPr>
          <w:rFonts w:ascii="Times New Roman" w:hAnsi="Times New Roman" w:cs="Times New Roman"/>
          <w:sz w:val="24"/>
          <w:szCs w:val="24"/>
        </w:rPr>
        <w:fldChar w:fldCharType="begin"/>
      </w:r>
      <w:r w:rsidRPr="00560E9D">
        <w:rPr>
          <w:rFonts w:ascii="Times New Roman" w:hAnsi="Times New Roman" w:cs="Times New Roman"/>
          <w:sz w:val="24"/>
          <w:szCs w:val="24"/>
        </w:rPr>
        <w:instrText xml:space="preserve"> HYPERLINK "mailto:huangjie@nwu.edu.cn" </w:instrText>
      </w:r>
      <w:r w:rsidRPr="00560E9D">
        <w:rPr>
          <w:rFonts w:ascii="Times New Roman" w:hAnsi="Times New Roman" w:cs="Times New Roman"/>
          <w:sz w:val="24"/>
          <w:szCs w:val="24"/>
        </w:rPr>
        <w:fldChar w:fldCharType="separate"/>
      </w:r>
      <w:r w:rsidRPr="00560E9D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huangjie@nwu.edu.cn</w:t>
      </w:r>
      <w:r w:rsidRPr="00560E9D">
        <w:rPr>
          <w:rFonts w:ascii="Times New Roman" w:hAnsi="Times New Roman" w:cs="Times New Roman"/>
          <w:sz w:val="24"/>
          <w:szCs w:val="24"/>
        </w:rPr>
        <w:fldChar w:fldCharType="end"/>
      </w:r>
    </w:p>
    <w:p w14:paraId="535ED00B" w14:textId="435F2A96" w:rsidR="00560E9D" w:rsidRPr="00560E9D" w:rsidRDefault="00560E9D" w:rsidP="00560E9D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F18561" w14:textId="7E14F431" w:rsidR="00560E9D" w:rsidRPr="00560E9D" w:rsidRDefault="00560E9D" w:rsidP="00560E9D">
      <w:pPr>
        <w:pStyle w:val="ListeParagraf"/>
        <w:numPr>
          <w:ilvl w:val="0"/>
          <w:numId w:val="6"/>
        </w:numPr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60E9D">
        <w:rPr>
          <w:rFonts w:ascii="Times New Roman" w:hAnsi="Times New Roman" w:cs="Times New Roman"/>
          <w:sz w:val="24"/>
          <w:szCs w:val="24"/>
        </w:rPr>
        <w:t>Ma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>, X</w:t>
      </w:r>
      <w:proofErr w:type="gramStart"/>
      <w:r w:rsidRPr="00560E9D"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Wang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X.H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hang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F., Ding, Z.M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Hang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X.J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Zhang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X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Wei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S.H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Xu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K.Z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Huang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J., 2019. A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two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metal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energetic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omplexe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base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n 4-amino-3-(5-tetrazolate)-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furazan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ynthesi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ryst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tructure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therm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behavior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energetic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performance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alytic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pplie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Pyrolysi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>, 142, p.104666.</w:t>
      </w:r>
    </w:p>
    <w:p w14:paraId="04E8FD35" w14:textId="7946820A" w:rsidR="00560E9D" w:rsidRPr="00560E9D" w:rsidRDefault="00560E9D" w:rsidP="00560E9D">
      <w:pPr>
        <w:pStyle w:val="ListeParagraf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0F7A4C8" w14:textId="079AE00A" w:rsidR="00560E9D" w:rsidRPr="00560E9D" w:rsidRDefault="00560E9D" w:rsidP="00560E9D">
      <w:pPr>
        <w:pStyle w:val="ListeParagraf"/>
        <w:numPr>
          <w:ilvl w:val="0"/>
          <w:numId w:val="6"/>
        </w:numPr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ao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>, W</w:t>
      </w:r>
      <w:proofErr w:type="gramStart"/>
      <w:r w:rsidRPr="00560E9D"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Pr="00560E9D">
        <w:rPr>
          <w:rFonts w:ascii="Times New Roman" w:hAnsi="Times New Roman" w:cs="Times New Roman"/>
          <w:sz w:val="24"/>
          <w:szCs w:val="24"/>
        </w:rPr>
        <w:t xml:space="preserve"> Ding, Z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Hang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X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Xu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K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ong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J.,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Huang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J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Guo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, J., 2018.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Theoretic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a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erie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4, 4′-azo-1 H-1, 2, 4-triazol-5-one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base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nitrogen-rich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alt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potential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energetic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ompound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. RSC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dvance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>, 8(42), pp.23805-23816.</w:t>
      </w:r>
    </w:p>
    <w:p w14:paraId="6D77AC13" w14:textId="23114F56" w:rsidR="004E35BB" w:rsidRPr="00560E9D" w:rsidRDefault="004E35BB" w:rsidP="004E35BB">
      <w:pPr>
        <w:pStyle w:val="ListeParagraf"/>
        <w:spacing w:line="360" w:lineRule="auto"/>
        <w:ind w:left="0"/>
        <w:jc w:val="both"/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</w:pPr>
    </w:p>
    <w:p w14:paraId="05DD9BF6" w14:textId="77777777" w:rsidR="001B1A98" w:rsidRDefault="001B1A98" w:rsidP="004E35BB">
      <w:pPr>
        <w:pStyle w:val="ListeParagraf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B0EAA2F" w14:textId="5CA3BD9D" w:rsidR="001B1A98" w:rsidRPr="001B1A98" w:rsidRDefault="001B1A98" w:rsidP="004E35BB">
      <w:pPr>
        <w:pStyle w:val="ListeParagraf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1B1A98">
        <w:rPr>
          <w:rFonts w:ascii="Times New Roman" w:hAnsi="Times New Roman" w:cs="Times New Roman"/>
          <w:b/>
          <w:sz w:val="24"/>
          <w:szCs w:val="24"/>
        </w:rPr>
        <w:t>Conflict</w:t>
      </w:r>
      <w:proofErr w:type="spellEnd"/>
      <w:r w:rsidRPr="001B1A98">
        <w:rPr>
          <w:rFonts w:ascii="Times New Roman" w:hAnsi="Times New Roman" w:cs="Times New Roman"/>
          <w:b/>
          <w:sz w:val="24"/>
          <w:szCs w:val="24"/>
        </w:rPr>
        <w:t xml:space="preserve"> of </w:t>
      </w:r>
      <w:proofErr w:type="spellStart"/>
      <w:r w:rsidRPr="001B1A98">
        <w:rPr>
          <w:rFonts w:ascii="Times New Roman" w:hAnsi="Times New Roman" w:cs="Times New Roman"/>
          <w:b/>
          <w:sz w:val="24"/>
          <w:szCs w:val="24"/>
        </w:rPr>
        <w:t>Interest</w:t>
      </w:r>
      <w:proofErr w:type="spellEnd"/>
    </w:p>
    <w:p w14:paraId="6A1D6896" w14:textId="0F701CD4" w:rsidR="004E35BB" w:rsidRPr="00560E9D" w:rsidRDefault="004E35BB" w:rsidP="004E35BB">
      <w:pPr>
        <w:pStyle w:val="ListeParagraf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uthor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declare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no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conflict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interest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uggeste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reviewer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uggeste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reviewer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experts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fiel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submitted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0E9D">
        <w:rPr>
          <w:rFonts w:ascii="Times New Roman" w:hAnsi="Times New Roman" w:cs="Times New Roman"/>
          <w:sz w:val="24"/>
          <w:szCs w:val="24"/>
        </w:rPr>
        <w:t>manuscript</w:t>
      </w:r>
      <w:proofErr w:type="spellEnd"/>
      <w:r w:rsidRPr="00560E9D">
        <w:rPr>
          <w:rFonts w:ascii="Times New Roman" w:hAnsi="Times New Roman" w:cs="Times New Roman"/>
          <w:sz w:val="24"/>
          <w:szCs w:val="24"/>
        </w:rPr>
        <w:t>.</w:t>
      </w:r>
    </w:p>
    <w:sectPr w:rsidR="004E35BB" w:rsidRPr="00560E9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D5440"/>
    <w:multiLevelType w:val="hybridMultilevel"/>
    <w:tmpl w:val="CF5236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A084821"/>
    <w:multiLevelType w:val="hybridMultilevel"/>
    <w:tmpl w:val="D58ABB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90B5330"/>
    <w:multiLevelType w:val="hybridMultilevel"/>
    <w:tmpl w:val="3BB63ED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BA32EC"/>
    <w:multiLevelType w:val="hybridMultilevel"/>
    <w:tmpl w:val="8B12D5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1934BE9"/>
    <w:multiLevelType w:val="hybridMultilevel"/>
    <w:tmpl w:val="DA2ECE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FE25643"/>
    <w:multiLevelType w:val="hybridMultilevel"/>
    <w:tmpl w:val="02665E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5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zAwNjE0MDE3MzZR0lEKTi0uzszPAykwqQUARsHBaSwAAAA="/>
  </w:docVars>
  <w:rsids>
    <w:rsidRoot w:val="00FE3C6F"/>
    <w:rsid w:val="001B1A98"/>
    <w:rsid w:val="002C5200"/>
    <w:rsid w:val="0032353B"/>
    <w:rsid w:val="004034A7"/>
    <w:rsid w:val="004E35BB"/>
    <w:rsid w:val="00560E9D"/>
    <w:rsid w:val="0061660A"/>
    <w:rsid w:val="006852BC"/>
    <w:rsid w:val="006D0471"/>
    <w:rsid w:val="007124C6"/>
    <w:rsid w:val="00985277"/>
    <w:rsid w:val="00B30356"/>
    <w:rsid w:val="00C64CB7"/>
    <w:rsid w:val="00DC359B"/>
    <w:rsid w:val="00FE3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4F424"/>
  <w15:chartTrackingRefBased/>
  <w15:docId w15:val="{5E3B0082-FBDF-4C09-91E4-033B217FF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6D0471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6D047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22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8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57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99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99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av@uohyd.ac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tanislaw.cudzilo@wat.edu.pl" TargetMode="External"/><Relationship Id="rId5" Type="http://schemas.openxmlformats.org/officeDocument/2006/relationships/hyperlink" Target="mailto:n.v.muravyev@ya.r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13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ÜBRAİNAL</cp:lastModifiedBy>
  <cp:revision>2</cp:revision>
  <dcterms:created xsi:type="dcterms:W3CDTF">2021-04-22T11:20:00Z</dcterms:created>
  <dcterms:modified xsi:type="dcterms:W3CDTF">2021-04-22T11:20:00Z</dcterms:modified>
</cp:coreProperties>
</file>